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953D1" w14:textId="6BD7E659" w:rsidR="00201414" w:rsidRPr="00201414" w:rsidRDefault="00201414" w:rsidP="00201414">
      <w:pPr>
        <w:pStyle w:val="Heading1"/>
        <w:shd w:val="clear" w:color="auto" w:fill="FFFFFF"/>
        <w:spacing w:before="0" w:after="300" w:line="690" w:lineRule="atLeast"/>
        <w:jc w:val="center"/>
        <w:rPr>
          <w:rFonts w:ascii="Arial" w:hAnsi="Arial" w:cs="Arial"/>
          <w:color w:val="333333"/>
          <w:sz w:val="54"/>
          <w:szCs w:val="54"/>
        </w:rPr>
      </w:pPr>
      <w:r>
        <w:rPr>
          <w:rFonts w:ascii="Arial" w:hAnsi="Arial" w:cs="Arial"/>
          <w:b/>
          <w:bCs/>
          <w:color w:val="333333"/>
          <w:sz w:val="54"/>
          <w:szCs w:val="54"/>
        </w:rPr>
        <w:t>1</w:t>
      </w:r>
      <w:r w:rsidR="00C51933">
        <w:rPr>
          <w:rFonts w:ascii="Arial" w:hAnsi="Arial" w:cs="Arial"/>
          <w:b/>
          <w:bCs/>
          <w:color w:val="333333"/>
          <w:sz w:val="54"/>
          <w:szCs w:val="54"/>
        </w:rPr>
        <w:t>1</w:t>
      </w:r>
      <w:bookmarkStart w:id="0" w:name="_GoBack"/>
      <w:bookmarkEnd w:id="0"/>
      <w:r>
        <w:rPr>
          <w:rFonts w:ascii="Arial" w:hAnsi="Arial" w:cs="Arial"/>
          <w:b/>
          <w:bCs/>
          <w:color w:val="333333"/>
          <w:sz w:val="54"/>
          <w:szCs w:val="54"/>
        </w:rPr>
        <w:t xml:space="preserve"> Responsibilities of a Catcher</w:t>
      </w:r>
    </w:p>
    <w:p w14:paraId="53D36AD7" w14:textId="2D12A174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</w:p>
    <w:p w14:paraId="2847F1B9" w14:textId="4412A18D" w:rsidR="00201414" w:rsidRDefault="00D23273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Just know,</w:t>
      </w:r>
      <w:r w:rsidR="00201414">
        <w:rPr>
          <w:rFonts w:ascii="Arial" w:hAnsi="Arial" w:cs="Arial"/>
          <w:color w:val="000000"/>
          <w:sz w:val="30"/>
          <w:szCs w:val="30"/>
        </w:rPr>
        <w:t xml:space="preserve"> the pitcher gets the headline while the catcher does the work.</w:t>
      </w:r>
    </w:p>
    <w:p w14:paraId="6B111ED8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proofErr w:type="gramStart"/>
      <w:r>
        <w:rPr>
          <w:rFonts w:ascii="Arial" w:hAnsi="Arial" w:cs="Arial"/>
          <w:color w:val="000000"/>
          <w:sz w:val="30"/>
          <w:szCs w:val="30"/>
        </w:rPr>
        <w:t>Actually, we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don’t want the pitchers to know that. But the little secret among catchers is that you are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actually the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one who controls the game — you just don’t get the credit.</w:t>
      </w:r>
    </w:p>
    <w:p w14:paraId="0AD9401B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But that’s okay. While it’s not particularly glamorous, every coach knows how important a catcher is to his team’s success. A great catcher can make his pitchers better. A great catcher can make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all of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his teammates better.</w:t>
      </w:r>
    </w:p>
    <w:p w14:paraId="4B7CF432" w14:textId="58EB3C4B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Of course, having the responsibilities of a catcher while getting little of the glory isn’t a particularly desirable task. But if you’re up to taking on the following 1</w:t>
      </w:r>
      <w:r w:rsidR="00C51933">
        <w:rPr>
          <w:rFonts w:ascii="Arial" w:hAnsi="Arial" w:cs="Arial"/>
          <w:color w:val="000000"/>
          <w:sz w:val="30"/>
          <w:szCs w:val="30"/>
        </w:rPr>
        <w:t>1</w:t>
      </w:r>
      <w:r>
        <w:rPr>
          <w:rFonts w:ascii="Arial" w:hAnsi="Arial" w:cs="Arial"/>
          <w:color w:val="000000"/>
          <w:sz w:val="30"/>
          <w:szCs w:val="30"/>
        </w:rPr>
        <w:t xml:space="preserve"> responsibilities, you have the potential to be a great catcher…</w:t>
      </w:r>
    </w:p>
    <w:p w14:paraId="0733AA60" w14:textId="77777777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t>1. Be Selfless</w:t>
      </w:r>
    </w:p>
    <w:p w14:paraId="641BE204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It’s not about you.</w:t>
      </w:r>
    </w:p>
    <w:p w14:paraId="1CBA95B0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 touch the ball as much as everyone but the pitcher. But when you do your job properly, you’re barely noticed.</w:t>
      </w:r>
    </w:p>
    <w:p w14:paraId="3D0D396F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That’s okay. You don’t need the attention. Or at least, if you want to be a great catcher you had better not care about getting attention.</w:t>
      </w:r>
    </w:p>
    <w:p w14:paraId="3F612F84" w14:textId="19CC742B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’re not the pretty boy. You’re not glamorous. When the game is over, everyone talks about the pitcher.</w:t>
      </w:r>
    </w:p>
    <w:p w14:paraId="0E68ACC7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lastRenderedPageBreak/>
        <w:t>But you don’t care.</w:t>
      </w:r>
    </w:p>
    <w:p w14:paraId="60B90F41" w14:textId="77777777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t>2. Make Your Pitcher Look Good</w:t>
      </w:r>
    </w:p>
    <w:p w14:paraId="368B1CF6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As a selfless catcher, you have one primary responsibility: </w:t>
      </w: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Make your pitcher look good.</w:t>
      </w:r>
    </w:p>
    <w:p w14:paraId="11E2D5DF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The pitcher will get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all of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the credit. A catcher needs to accept it. Enjoy it. It’s his job to get that pitcher his glory.</w:t>
      </w:r>
    </w:p>
    <w:p w14:paraId="463390F2" w14:textId="0D499178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If the catcher 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drops a close strike, the umpire may call it a ball. If the catcher snags a pitch just off the plate, the umpire may call a strike. </w:t>
      </w:r>
    </w:p>
    <w:p w14:paraId="434C71F3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After a big victory, the pitcher gets credit for the win, not the catcher. The pitcher gets credit for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all of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the strikeouts, not the catcher. The pitcher gets credit for limiting the number of hits, not the catcher.</w:t>
      </w:r>
    </w:p>
    <w:p w14:paraId="66BC4F8A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That’s okay. If a pitcher looks good when all is said and done, </w:t>
      </w:r>
      <w:r w:rsidRPr="00D23273">
        <w:rPr>
          <w:rFonts w:ascii="Arial" w:hAnsi="Arial" w:cs="Arial"/>
          <w:color w:val="000000"/>
          <w:sz w:val="30"/>
          <w:szCs w:val="30"/>
          <w:u w:val="single"/>
        </w:rPr>
        <w:t>you did your job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61446049" w14:textId="77777777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t>3. Keep Your Pitcher Confident</w:t>
      </w:r>
    </w:p>
    <w:p w14:paraId="172EB3BA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Pitchers are fragile. Or again, that’s the secret among catchers.</w:t>
      </w:r>
    </w:p>
    <w:p w14:paraId="75B1ACED" w14:textId="3CCB3495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If he’s getting shaken up 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or nervous, or stressed out </w:t>
      </w:r>
      <w:r>
        <w:rPr>
          <w:rFonts w:ascii="Arial" w:hAnsi="Arial" w:cs="Arial"/>
          <w:color w:val="000000"/>
          <w:sz w:val="30"/>
          <w:szCs w:val="30"/>
        </w:rPr>
        <w:t xml:space="preserve">on the mound, call time to slow him down. Remind him how amazing he is. You need a confident pitcher </w:t>
      </w:r>
      <w:r w:rsidR="00D23273">
        <w:rPr>
          <w:rFonts w:ascii="Arial" w:hAnsi="Arial" w:cs="Arial"/>
          <w:color w:val="000000"/>
          <w:sz w:val="30"/>
          <w:szCs w:val="30"/>
        </w:rPr>
        <w:t>for the game to go well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3C43EF71" w14:textId="7B0BB13A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Keep him loose. Keep him focused. Keep him feeling great about himself.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Remind him of how good he is and how many strikes he’s thrown to you. Remind him </w:t>
      </w:r>
      <w:proofErr w:type="gramStart"/>
      <w:r w:rsidR="00D23273">
        <w:rPr>
          <w:rFonts w:ascii="Arial" w:hAnsi="Arial" w:cs="Arial"/>
          <w:color w:val="000000"/>
          <w:sz w:val="30"/>
          <w:szCs w:val="30"/>
        </w:rPr>
        <w:t>all of</w:t>
      </w:r>
      <w:proofErr w:type="gramEnd"/>
      <w:r w:rsidR="00D23273">
        <w:rPr>
          <w:rFonts w:ascii="Arial" w:hAnsi="Arial" w:cs="Arial"/>
          <w:color w:val="000000"/>
          <w:sz w:val="30"/>
          <w:szCs w:val="30"/>
        </w:rPr>
        <w:t xml:space="preserve"> the fielders are there to help him. Remind him that his job is to make the batter hit the ball. </w:t>
      </w:r>
    </w:p>
    <w:p w14:paraId="154598E5" w14:textId="75B80501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lastRenderedPageBreak/>
        <w:t xml:space="preserve">4. Let Nothing </w:t>
      </w:r>
      <w:r w:rsidR="00D23273" w:rsidRPr="00201414">
        <w:rPr>
          <w:rFonts w:ascii="Arial" w:hAnsi="Arial" w:cs="Arial"/>
          <w:b/>
          <w:bCs/>
          <w:color w:val="333333"/>
          <w:sz w:val="36"/>
        </w:rPr>
        <w:t>by</w:t>
      </w:r>
      <w:r w:rsidRPr="00201414">
        <w:rPr>
          <w:rFonts w:ascii="Arial" w:hAnsi="Arial" w:cs="Arial"/>
          <w:b/>
          <w:bCs/>
          <w:color w:val="333333"/>
          <w:sz w:val="36"/>
        </w:rPr>
        <w:t xml:space="preserve"> You</w:t>
      </w:r>
    </w:p>
    <w:p w14:paraId="2A0750AD" w14:textId="67E25A2D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’re the only player on the field with gear on. You must use it. You have no business being afraid of the ball.</w:t>
      </w:r>
    </w:p>
    <w:p w14:paraId="71AA5533" w14:textId="698D0A90" w:rsidR="00D23273" w:rsidRDefault="00D23273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Let nothing by you.</w:t>
      </w:r>
    </w:p>
    <w:p w14:paraId="75AEBB43" w14:textId="1ACF0EA5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Dive at the ball. Throw your body at it. 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Kick it. Hit it with your mask. </w:t>
      </w:r>
      <w:r>
        <w:rPr>
          <w:rFonts w:ascii="Arial" w:hAnsi="Arial" w:cs="Arial"/>
          <w:color w:val="000000"/>
          <w:sz w:val="30"/>
          <w:szCs w:val="30"/>
        </w:rPr>
        <w:t xml:space="preserve">Do </w:t>
      </w:r>
      <w:r w:rsidRPr="00D23273">
        <w:rPr>
          <w:rFonts w:ascii="Arial" w:hAnsi="Arial" w:cs="Arial"/>
          <w:b/>
          <w:i/>
          <w:color w:val="000000"/>
          <w:sz w:val="30"/>
          <w:szCs w:val="30"/>
          <w:u w:val="single"/>
        </w:rPr>
        <w:t>everything you can</w:t>
      </w:r>
      <w:r>
        <w:rPr>
          <w:rFonts w:ascii="Arial" w:hAnsi="Arial" w:cs="Arial"/>
          <w:color w:val="000000"/>
          <w:sz w:val="30"/>
          <w:szCs w:val="30"/>
        </w:rPr>
        <w:t xml:space="preserve"> to stop it.</w:t>
      </w:r>
    </w:p>
    <w:p w14:paraId="4B52DEF1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Let nothing by you.</w:t>
      </w:r>
    </w:p>
    <w:p w14:paraId="453FA914" w14:textId="47E6D2A2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There is little that is more frustrating to an opposing team than a catcher who forces them to go </w:t>
      </w:r>
      <w:r w:rsidR="00D23273">
        <w:rPr>
          <w:rFonts w:ascii="Arial" w:hAnsi="Arial" w:cs="Arial"/>
          <w:color w:val="000000"/>
          <w:sz w:val="30"/>
          <w:szCs w:val="30"/>
        </w:rPr>
        <w:t>base</w:t>
      </w:r>
      <w:r>
        <w:rPr>
          <w:rFonts w:ascii="Arial" w:hAnsi="Arial" w:cs="Arial"/>
          <w:color w:val="000000"/>
          <w:sz w:val="30"/>
          <w:szCs w:val="30"/>
        </w:rPr>
        <w:t xml:space="preserve"> to </w:t>
      </w:r>
      <w:r w:rsidR="00D23273">
        <w:rPr>
          <w:rFonts w:ascii="Arial" w:hAnsi="Arial" w:cs="Arial"/>
          <w:color w:val="000000"/>
          <w:sz w:val="30"/>
          <w:szCs w:val="30"/>
        </w:rPr>
        <w:t>base</w:t>
      </w:r>
      <w:r>
        <w:rPr>
          <w:rFonts w:ascii="Arial" w:hAnsi="Arial" w:cs="Arial"/>
          <w:color w:val="000000"/>
          <w:sz w:val="30"/>
          <w:szCs w:val="30"/>
        </w:rPr>
        <w:t xml:space="preserve"> rather than allowing the occasional easy jog to the next base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because the ball went to the backstop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0AD64506" w14:textId="20367502" w:rsidR="00D23273" w:rsidRDefault="00D23273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Let nothing by you.</w:t>
      </w:r>
    </w:p>
    <w:p w14:paraId="364642D3" w14:textId="5EF3024E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While nothing should ever get by you, this is especially true with a runner on third. That is your runner. Even the wildest of wild pitches can’t find the backstop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with you behind the plate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2BD8A10C" w14:textId="005C67C8" w:rsidR="00D23273" w:rsidRDefault="00D23273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Let - nothing - by - you!</w:t>
      </w:r>
    </w:p>
    <w:p w14:paraId="407E7B55" w14:textId="77777777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t>5. Have a High Pain Threshold</w:t>
      </w:r>
    </w:p>
    <w:p w14:paraId="4F4E4E2F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 may have gear, but that doesn’t mean this will be easy.</w:t>
      </w:r>
    </w:p>
    <w:p w14:paraId="0A1A46E8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You’ll take foul balls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off of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your mask. Sometimes repeatedly.</w:t>
      </w:r>
    </w:p>
    <w:p w14:paraId="2D1EDFFD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Batters will hit you on the back swing. Or they’ll throw their bat at you on the way to first. Thanks, guys!</w:t>
      </w:r>
    </w:p>
    <w:p w14:paraId="1483BF1C" w14:textId="7F823A66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lastRenderedPageBreak/>
        <w:t xml:space="preserve">More than any other player, you’ll take wild pitches and foul balls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off of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the </w:t>
      </w:r>
      <w:r w:rsidR="00D23273">
        <w:rPr>
          <w:rFonts w:ascii="Arial" w:hAnsi="Arial" w:cs="Arial"/>
          <w:color w:val="000000"/>
          <w:sz w:val="30"/>
          <w:szCs w:val="30"/>
        </w:rPr>
        <w:t>unprotected parts</w:t>
      </w:r>
      <w:r>
        <w:rPr>
          <w:rFonts w:ascii="Arial" w:hAnsi="Arial" w:cs="Arial"/>
          <w:color w:val="000000"/>
          <w:sz w:val="30"/>
          <w:szCs w:val="30"/>
        </w:rPr>
        <w:t xml:space="preserve"> on your body. And while the typical </w:t>
      </w:r>
      <w:r w:rsidR="00D23273">
        <w:rPr>
          <w:rFonts w:ascii="Arial" w:hAnsi="Arial" w:cs="Arial"/>
          <w:color w:val="000000"/>
          <w:sz w:val="30"/>
          <w:szCs w:val="30"/>
        </w:rPr>
        <w:t>player</w:t>
      </w:r>
      <w:r>
        <w:rPr>
          <w:rFonts w:ascii="Arial" w:hAnsi="Arial" w:cs="Arial"/>
          <w:color w:val="000000"/>
          <w:sz w:val="30"/>
          <w:szCs w:val="30"/>
        </w:rPr>
        <w:t xml:space="preserve"> will need </w:t>
      </w:r>
      <w:r w:rsidR="00D23273">
        <w:rPr>
          <w:rFonts w:ascii="Arial" w:hAnsi="Arial" w:cs="Arial"/>
          <w:color w:val="000000"/>
          <w:sz w:val="30"/>
          <w:szCs w:val="30"/>
        </w:rPr>
        <w:t>a coach to come out a check to see if they’re OK, you grit your teeth and get ready for the next pitch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1D47529E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’ll dive. You’ll leap. You’ll collide with runners. You’ll have more bumps and bruises at the end of the game than you’ll be able to count.</w:t>
      </w:r>
    </w:p>
    <w:p w14:paraId="543928C6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But this is in your job description. And you wear it like a badge of honor because no one else would be willing to take that type of abuse.</w:t>
      </w:r>
    </w:p>
    <w:p w14:paraId="2FDE28AB" w14:textId="77777777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t>6. Keep the Umpire Happy</w:t>
      </w:r>
    </w:p>
    <w:p w14:paraId="78CB01CF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Umpires are human. You’d be surprised how that fact can impact the borderline calls.</w:t>
      </w:r>
    </w:p>
    <w:p w14:paraId="1F114C4D" w14:textId="5374EE06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Make that umpire your best friend. Ask him about </w:t>
      </w:r>
      <w:r w:rsidR="00D23273">
        <w:rPr>
          <w:rFonts w:ascii="Arial" w:hAnsi="Arial" w:cs="Arial"/>
          <w:color w:val="000000"/>
          <w:sz w:val="30"/>
          <w:szCs w:val="30"/>
        </w:rPr>
        <w:t>how long he has been an umpire or how many years he played baseball as a kid. What</w:t>
      </w:r>
      <w:r>
        <w:rPr>
          <w:rFonts w:ascii="Arial" w:hAnsi="Arial" w:cs="Arial"/>
          <w:color w:val="000000"/>
          <w:sz w:val="30"/>
          <w:szCs w:val="30"/>
        </w:rPr>
        <w:t xml:space="preserve"> job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does he do?</w:t>
      </w:r>
      <w:r>
        <w:rPr>
          <w:rFonts w:ascii="Arial" w:hAnsi="Arial" w:cs="Arial"/>
          <w:color w:val="000000"/>
          <w:sz w:val="30"/>
          <w:szCs w:val="30"/>
        </w:rPr>
        <w:t xml:space="preserve"> </w:t>
      </w:r>
      <w:r w:rsidR="00D23273">
        <w:rPr>
          <w:rFonts w:ascii="Arial" w:hAnsi="Arial" w:cs="Arial"/>
          <w:color w:val="000000"/>
          <w:sz w:val="30"/>
          <w:szCs w:val="30"/>
        </w:rPr>
        <w:t>Ask if he likes to be an umpire. Ask if he has any pointers for you – anything you can do to be a better catcher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75A8E13D" w14:textId="69A59D13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When that umpire takes a foul ball, call time. </w:t>
      </w:r>
      <w:r w:rsidR="00C51933">
        <w:rPr>
          <w:rFonts w:ascii="Arial" w:hAnsi="Arial" w:cs="Arial"/>
          <w:color w:val="000000"/>
          <w:sz w:val="30"/>
          <w:szCs w:val="30"/>
        </w:rPr>
        <w:t>If it hit him hard, w</w:t>
      </w:r>
      <w:r>
        <w:rPr>
          <w:rFonts w:ascii="Arial" w:hAnsi="Arial" w:cs="Arial"/>
          <w:color w:val="000000"/>
          <w:sz w:val="30"/>
          <w:szCs w:val="30"/>
        </w:rPr>
        <w:t xml:space="preserve">alk slowly to your pitcher for a meaningless </w:t>
      </w:r>
      <w:r w:rsidR="00D23273">
        <w:rPr>
          <w:rFonts w:ascii="Arial" w:hAnsi="Arial" w:cs="Arial"/>
          <w:color w:val="000000"/>
          <w:sz w:val="30"/>
          <w:szCs w:val="30"/>
        </w:rPr>
        <w:t>conversation</w:t>
      </w:r>
      <w:r>
        <w:rPr>
          <w:rFonts w:ascii="Arial" w:hAnsi="Arial" w:cs="Arial"/>
          <w:color w:val="000000"/>
          <w:sz w:val="30"/>
          <w:szCs w:val="30"/>
        </w:rPr>
        <w:t xml:space="preserve">. 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When you get to the mound, just </w:t>
      </w:r>
      <w:r w:rsidR="00C51933">
        <w:rPr>
          <w:rFonts w:ascii="Arial" w:hAnsi="Arial" w:cs="Arial"/>
          <w:color w:val="000000"/>
          <w:sz w:val="30"/>
          <w:szCs w:val="30"/>
        </w:rPr>
        <w:t>whisper to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the pitcher how funny it was that he just hit the umpire. Then walk back to the plate. </w:t>
      </w:r>
      <w:r>
        <w:rPr>
          <w:rFonts w:ascii="Arial" w:hAnsi="Arial" w:cs="Arial"/>
          <w:color w:val="000000"/>
          <w:sz w:val="30"/>
          <w:szCs w:val="30"/>
        </w:rPr>
        <w:t>When you return, ask that umpire if he’s okay.</w:t>
      </w:r>
    </w:p>
    <w:p w14:paraId="6AD5D4FF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Protect that umpire. Make it your job. If a ball gets by you that hits the umpire, apologize and shake his hand.</w:t>
      </w:r>
    </w:p>
    <w:p w14:paraId="285933F3" w14:textId="77777777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t>7. Know the Situation</w:t>
      </w:r>
    </w:p>
    <w:p w14:paraId="012AA7C1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r pitcher is nervous. Your teammates in the field aren’t paying attention. It is your responsibility to know what’s going on.</w:t>
      </w:r>
    </w:p>
    <w:p w14:paraId="5C724C9C" w14:textId="313B526F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lastRenderedPageBreak/>
        <w:t>Much of this is simple </w:t>
      </w:r>
      <w:r w:rsidRPr="00D23273">
        <w:rPr>
          <w:rFonts w:ascii="Arial" w:hAnsi="Arial" w:cs="Arial"/>
          <w:sz w:val="30"/>
          <w:szCs w:val="30"/>
        </w:rPr>
        <w:t xml:space="preserve">situational awareness, </w:t>
      </w:r>
      <w:r>
        <w:rPr>
          <w:rFonts w:ascii="Arial" w:hAnsi="Arial" w:cs="Arial"/>
          <w:color w:val="000000"/>
          <w:sz w:val="30"/>
          <w:szCs w:val="30"/>
        </w:rPr>
        <w:t>and you’re primarily responsible for most of it.</w:t>
      </w:r>
    </w:p>
    <w:p w14:paraId="27F1F10A" w14:textId="4F27BBEA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You </w:t>
      </w:r>
      <w:r w:rsidR="00D23273">
        <w:rPr>
          <w:rFonts w:ascii="Arial" w:hAnsi="Arial" w:cs="Arial"/>
          <w:color w:val="000000"/>
          <w:sz w:val="30"/>
          <w:szCs w:val="30"/>
        </w:rPr>
        <w:t>should know the count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07B8CEF3" w14:textId="3FCC21A8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You </w:t>
      </w:r>
      <w:r w:rsidR="00D23273">
        <w:rPr>
          <w:rFonts w:ascii="Arial" w:hAnsi="Arial" w:cs="Arial"/>
          <w:color w:val="000000"/>
          <w:sz w:val="30"/>
          <w:szCs w:val="30"/>
        </w:rPr>
        <w:t>should</w:t>
      </w:r>
      <w:r>
        <w:rPr>
          <w:rFonts w:ascii="Arial" w:hAnsi="Arial" w:cs="Arial"/>
          <w:color w:val="000000"/>
          <w:sz w:val="30"/>
          <w:szCs w:val="30"/>
        </w:rPr>
        <w:t xml:space="preserve"> know where you are in the lineup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(who the hitter is)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57E7EA3C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 better know how many outs there are.</w:t>
      </w:r>
    </w:p>
    <w:p w14:paraId="7711F535" w14:textId="10233D2E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 better know how many runners are on base, where and what types of runners they are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(fast, slow, aggressive)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06F8E44C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 better know the score.</w:t>
      </w:r>
    </w:p>
    <w:p w14:paraId="155AFCC5" w14:textId="6C2A47D5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A catcher who isn’t constantly aware of these situations </w:t>
      </w:r>
      <w:r w:rsidR="00D23273">
        <w:rPr>
          <w:rFonts w:ascii="Arial" w:hAnsi="Arial" w:cs="Arial"/>
          <w:color w:val="000000"/>
          <w:sz w:val="30"/>
          <w:szCs w:val="30"/>
        </w:rPr>
        <w:t>isn’t able to best help his team</w:t>
      </w:r>
      <w:r>
        <w:rPr>
          <w:rFonts w:ascii="Arial" w:hAnsi="Arial" w:cs="Arial"/>
          <w:color w:val="000000"/>
          <w:sz w:val="30"/>
          <w:szCs w:val="30"/>
        </w:rPr>
        <w:t>. Handling the physical side of the game alone simply isn’t enough</w:t>
      </w:r>
      <w:r w:rsidR="00D23273">
        <w:rPr>
          <w:rFonts w:ascii="Arial" w:hAnsi="Arial" w:cs="Arial"/>
          <w:color w:val="000000"/>
          <w:sz w:val="30"/>
          <w:szCs w:val="30"/>
        </w:rPr>
        <w:t>…for a catcher.</w:t>
      </w:r>
    </w:p>
    <w:p w14:paraId="6A37503D" w14:textId="1B344539" w:rsidR="00201414" w:rsidRPr="00201414" w:rsidRDefault="00D23273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>
        <w:rPr>
          <w:rFonts w:ascii="Arial" w:hAnsi="Arial" w:cs="Arial"/>
          <w:b/>
          <w:bCs/>
          <w:color w:val="333333"/>
          <w:sz w:val="36"/>
        </w:rPr>
        <w:t>8</w:t>
      </w:r>
      <w:r w:rsidR="00201414" w:rsidRPr="00201414">
        <w:rPr>
          <w:rFonts w:ascii="Arial" w:hAnsi="Arial" w:cs="Arial"/>
          <w:b/>
          <w:bCs/>
          <w:color w:val="333333"/>
          <w:sz w:val="36"/>
        </w:rPr>
        <w:t>. Be a Leader</w:t>
      </w:r>
    </w:p>
    <w:p w14:paraId="670E3230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Every good team needs a leader. And one of the leaders — if not </w:t>
      </w: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the leader</w:t>
      </w:r>
      <w:r>
        <w:rPr>
          <w:rFonts w:ascii="Arial" w:hAnsi="Arial" w:cs="Arial"/>
          <w:color w:val="000000"/>
          <w:sz w:val="30"/>
          <w:szCs w:val="30"/>
        </w:rPr>
        <w:t>— needs to be the catcher.</w:t>
      </w:r>
    </w:p>
    <w:p w14:paraId="26A84936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Be a positive force. Keep everyone up when things are looking down.</w:t>
      </w:r>
    </w:p>
    <w:p w14:paraId="210D5411" w14:textId="3FEB018D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Be vocal. 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Be friendly. Be directive. </w:t>
      </w:r>
      <w:r>
        <w:rPr>
          <w:rFonts w:ascii="Arial" w:hAnsi="Arial" w:cs="Arial"/>
          <w:color w:val="000000"/>
          <w:sz w:val="30"/>
          <w:szCs w:val="30"/>
        </w:rPr>
        <w:t>A catcher needs to be heard.</w:t>
      </w:r>
    </w:p>
    <w:p w14:paraId="175ED38A" w14:textId="1AF14065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Lead by example. Always work hard</w:t>
      </w:r>
      <w:r w:rsidR="00D23273">
        <w:rPr>
          <w:rFonts w:ascii="Arial" w:hAnsi="Arial" w:cs="Arial"/>
          <w:color w:val="000000"/>
          <w:sz w:val="30"/>
          <w:szCs w:val="30"/>
        </w:rPr>
        <w:t xml:space="preserve"> – no one should outwork the catcher</w:t>
      </w:r>
      <w:r>
        <w:rPr>
          <w:rFonts w:ascii="Arial" w:hAnsi="Arial" w:cs="Arial"/>
          <w:color w:val="000000"/>
          <w:sz w:val="30"/>
          <w:szCs w:val="30"/>
        </w:rPr>
        <w:t>. Set the tone for your teammates.</w:t>
      </w:r>
    </w:p>
    <w:p w14:paraId="2BE613ED" w14:textId="59F57E0D" w:rsidR="00201414" w:rsidRPr="00201414" w:rsidRDefault="00D23273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>
        <w:rPr>
          <w:rFonts w:ascii="Arial" w:hAnsi="Arial" w:cs="Arial"/>
          <w:b/>
          <w:bCs/>
          <w:color w:val="333333"/>
          <w:sz w:val="36"/>
        </w:rPr>
        <w:lastRenderedPageBreak/>
        <w:t>9</w:t>
      </w:r>
      <w:r w:rsidR="00201414" w:rsidRPr="00201414">
        <w:rPr>
          <w:rFonts w:ascii="Arial" w:hAnsi="Arial" w:cs="Arial"/>
          <w:b/>
          <w:bCs/>
          <w:color w:val="333333"/>
          <w:sz w:val="36"/>
        </w:rPr>
        <w:t>. Direct the Defense</w:t>
      </w:r>
    </w:p>
    <w:p w14:paraId="349726D1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You’re the field general. Not the shortstop. Not the centerfielder. You can let those guys think it’s them, but it’s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actually you</w:t>
      </w:r>
      <w:proofErr w:type="gramEnd"/>
      <w:r>
        <w:rPr>
          <w:rFonts w:ascii="Arial" w:hAnsi="Arial" w:cs="Arial"/>
          <w:color w:val="000000"/>
          <w:sz w:val="30"/>
          <w:szCs w:val="30"/>
        </w:rPr>
        <w:t>.</w:t>
      </w:r>
    </w:p>
    <w:p w14:paraId="25B8F0DA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 know the lineup. You know what the other team has done and what they are capable of. Make sure your teammates know, too.</w:t>
      </w:r>
    </w:p>
    <w:p w14:paraId="42FC9544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If you see your right fielder is too deep for the current batter, bring him in.</w:t>
      </w:r>
    </w:p>
    <w:p w14:paraId="6EF722C6" w14:textId="0BECEA09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If you know the current batter </w:t>
      </w:r>
      <w:r w:rsidR="00D23273">
        <w:rPr>
          <w:rFonts w:ascii="Arial" w:hAnsi="Arial" w:cs="Arial"/>
          <w:color w:val="000000"/>
          <w:sz w:val="30"/>
          <w:szCs w:val="30"/>
        </w:rPr>
        <w:t>likes</w:t>
      </w:r>
      <w:r>
        <w:rPr>
          <w:rFonts w:ascii="Arial" w:hAnsi="Arial" w:cs="Arial"/>
          <w:color w:val="000000"/>
          <w:sz w:val="30"/>
          <w:szCs w:val="30"/>
        </w:rPr>
        <w:t xml:space="preserve"> to pull the ball, move your third baseman closer to the line.</w:t>
      </w:r>
    </w:p>
    <w:p w14:paraId="19FDF44D" w14:textId="13032ADB" w:rsidR="00201414" w:rsidRPr="00D23273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After the second out is recorded and prior to the first pitch to the next batter, stand in front of the plate, take off your mask and yell for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all of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your teammates</w:t>
      </w:r>
      <w:r w:rsidR="00D23273">
        <w:rPr>
          <w:rFonts w:ascii="Arial" w:hAnsi="Arial" w:cs="Arial"/>
          <w:color w:val="000000"/>
          <w:sz w:val="30"/>
          <w:szCs w:val="30"/>
        </w:rPr>
        <w:t>, both dugouts, and both sidelines full of parents</w:t>
      </w:r>
      <w:r>
        <w:rPr>
          <w:rFonts w:ascii="Arial" w:hAnsi="Arial" w:cs="Arial"/>
          <w:color w:val="000000"/>
          <w:sz w:val="30"/>
          <w:szCs w:val="30"/>
        </w:rPr>
        <w:t xml:space="preserve"> to hear: </w:t>
      </w: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“Two outs!”</w:t>
      </w:r>
      <w:r w:rsidR="00D23273"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 xml:space="preserve"> </w:t>
      </w:r>
    </w:p>
    <w:p w14:paraId="3E91F6E1" w14:textId="7B8FC7A1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Style w:val="Strong"/>
          <w:rFonts w:ascii="Arial" w:hAnsi="Arial" w:cs="Arial"/>
          <w:i/>
          <w:iCs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You know the situation. You know where the next play needs to be. </w:t>
      </w:r>
      <w:r>
        <w:rPr>
          <w:rStyle w:val="Strong"/>
          <w:rFonts w:ascii="Arial" w:hAnsi="Arial" w:cs="Arial"/>
          <w:i/>
          <w:iCs/>
          <w:color w:val="000000"/>
          <w:sz w:val="30"/>
          <w:szCs w:val="30"/>
        </w:rPr>
        <w:t>Remind your teammates!</w:t>
      </w:r>
    </w:p>
    <w:p w14:paraId="55EA74E8" w14:textId="681F7F0D" w:rsidR="00D23273" w:rsidRDefault="00D23273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Style w:val="Strong"/>
          <w:rFonts w:ascii="Arial" w:hAnsi="Arial" w:cs="Arial"/>
          <w:b w:val="0"/>
          <w:iCs/>
          <w:color w:val="000000"/>
          <w:sz w:val="30"/>
          <w:szCs w:val="30"/>
        </w:rPr>
        <w:t xml:space="preserve">Give your pitcher </w:t>
      </w:r>
      <w:r w:rsidR="00C51933">
        <w:rPr>
          <w:rStyle w:val="Strong"/>
          <w:rFonts w:ascii="Arial" w:hAnsi="Arial" w:cs="Arial"/>
          <w:b w:val="0"/>
          <w:iCs/>
          <w:color w:val="000000"/>
          <w:sz w:val="30"/>
          <w:szCs w:val="30"/>
        </w:rPr>
        <w:t>a</w:t>
      </w:r>
      <w:r>
        <w:rPr>
          <w:rStyle w:val="Strong"/>
          <w:rFonts w:ascii="Arial" w:hAnsi="Arial" w:cs="Arial"/>
          <w:b w:val="0"/>
          <w:iCs/>
          <w:color w:val="000000"/>
          <w:sz w:val="30"/>
          <w:szCs w:val="30"/>
        </w:rPr>
        <w:t xml:space="preserve"> look saying, </w:t>
      </w:r>
      <w:r w:rsidRPr="00D23273">
        <w:rPr>
          <w:rStyle w:val="Strong"/>
          <w:rFonts w:ascii="Arial" w:hAnsi="Arial" w:cs="Arial"/>
          <w:iCs/>
          <w:color w:val="000000"/>
          <w:sz w:val="30"/>
          <w:szCs w:val="30"/>
        </w:rPr>
        <w:t>“You’ve got this!”</w:t>
      </w:r>
    </w:p>
    <w:p w14:paraId="00B8E577" w14:textId="0829781A" w:rsidR="00201414" w:rsidRPr="00201414" w:rsidRDefault="00D23273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>
        <w:rPr>
          <w:rFonts w:ascii="Arial" w:hAnsi="Arial" w:cs="Arial"/>
          <w:b/>
          <w:bCs/>
          <w:color w:val="333333"/>
          <w:sz w:val="36"/>
        </w:rPr>
        <w:t>10</w:t>
      </w:r>
      <w:r w:rsidR="00201414" w:rsidRPr="00201414">
        <w:rPr>
          <w:rFonts w:ascii="Arial" w:hAnsi="Arial" w:cs="Arial"/>
          <w:b/>
          <w:bCs/>
          <w:color w:val="333333"/>
          <w:sz w:val="36"/>
        </w:rPr>
        <w:t>. Make Smart Throws</w:t>
      </w:r>
    </w:p>
    <w:p w14:paraId="5047C3E5" w14:textId="5373AF1A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A catcher can hurt his team in multiple ways. He allows runners a free pass when the ball gets by. </w:t>
      </w:r>
      <w:r w:rsidR="00D23273">
        <w:rPr>
          <w:rFonts w:ascii="Arial" w:hAnsi="Arial" w:cs="Arial"/>
          <w:color w:val="000000"/>
          <w:sz w:val="30"/>
          <w:szCs w:val="30"/>
        </w:rPr>
        <w:t>He doesn’t know where the play should go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6C3314D6" w14:textId="5E9CA896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But he can also </w:t>
      </w:r>
      <w:r w:rsidR="00D23273">
        <w:rPr>
          <w:rFonts w:ascii="Arial" w:hAnsi="Arial" w:cs="Arial"/>
          <w:color w:val="000000"/>
          <w:sz w:val="30"/>
          <w:szCs w:val="30"/>
        </w:rPr>
        <w:t>hurt</w:t>
      </w:r>
      <w:r>
        <w:rPr>
          <w:rFonts w:ascii="Arial" w:hAnsi="Arial" w:cs="Arial"/>
          <w:color w:val="000000"/>
          <w:sz w:val="30"/>
          <w:szCs w:val="30"/>
        </w:rPr>
        <w:t xml:space="preserve"> his team by making poor — and unnecessary — throws.</w:t>
      </w:r>
    </w:p>
    <w:p w14:paraId="7EB34994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lastRenderedPageBreak/>
        <w:t>That runner is going to make it to second easily? Don’t throw it. If you do, it sure better be a good throw, or you’ll let that runner move on to third.</w:t>
      </w:r>
    </w:p>
    <w:p w14:paraId="3F1AAC13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There’s a bunt in front of the plate with a runner going to third. Do you take the out or attempt to throw out the runner at third? If you make the throw to third, it had better be a good one.</w:t>
      </w:r>
    </w:p>
    <w:p w14:paraId="7D4831BC" w14:textId="0063240D" w:rsidR="00201414" w:rsidRPr="00201414" w:rsidRDefault="00201414" w:rsidP="00201414">
      <w:pPr>
        <w:pStyle w:val="Heading2"/>
        <w:shd w:val="clear" w:color="auto" w:fill="FFFFFF"/>
        <w:spacing w:before="0" w:after="300"/>
        <w:rPr>
          <w:rFonts w:ascii="Arial" w:hAnsi="Arial" w:cs="Arial"/>
          <w:color w:val="333333"/>
          <w:sz w:val="48"/>
          <w:szCs w:val="36"/>
        </w:rPr>
      </w:pPr>
      <w:r w:rsidRPr="00201414">
        <w:rPr>
          <w:rFonts w:ascii="Arial" w:hAnsi="Arial" w:cs="Arial"/>
          <w:b/>
          <w:bCs/>
          <w:color w:val="333333"/>
          <w:sz w:val="36"/>
        </w:rPr>
        <w:t>1</w:t>
      </w:r>
      <w:r w:rsidR="00D23273">
        <w:rPr>
          <w:rFonts w:ascii="Arial" w:hAnsi="Arial" w:cs="Arial"/>
          <w:b/>
          <w:bCs/>
          <w:color w:val="333333"/>
          <w:sz w:val="36"/>
        </w:rPr>
        <w:t>1</w:t>
      </w:r>
      <w:r w:rsidRPr="00201414">
        <w:rPr>
          <w:rFonts w:ascii="Arial" w:hAnsi="Arial" w:cs="Arial"/>
          <w:b/>
          <w:bCs/>
          <w:color w:val="333333"/>
          <w:sz w:val="36"/>
        </w:rPr>
        <w:t>. Be Selectively Aggressive</w:t>
      </w:r>
    </w:p>
    <w:p w14:paraId="4EC611D4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Above, you’d think that a good catcher would rarely throw the ball. That’s not necessarily the case. They just need to be smart about it.</w:t>
      </w:r>
    </w:p>
    <w:p w14:paraId="1FA6DD2A" w14:textId="3571D95F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If a good baserunner on first is dancing too much, make a surprise throw over and </w:t>
      </w:r>
      <w:r w:rsidR="00D23273">
        <w:rPr>
          <w:rFonts w:ascii="Arial" w:hAnsi="Arial" w:cs="Arial"/>
          <w:color w:val="000000"/>
          <w:sz w:val="30"/>
          <w:szCs w:val="30"/>
        </w:rPr>
        <w:t>send him back to his bench</w:t>
      </w:r>
      <w:r>
        <w:rPr>
          <w:rFonts w:ascii="Arial" w:hAnsi="Arial" w:cs="Arial"/>
          <w:color w:val="000000"/>
          <w:sz w:val="30"/>
          <w:szCs w:val="30"/>
        </w:rPr>
        <w:t>. Make him think twice about taking that big lead</w:t>
      </w:r>
      <w:r w:rsidR="00C51933">
        <w:rPr>
          <w:rFonts w:ascii="Arial" w:hAnsi="Arial" w:cs="Arial"/>
          <w:color w:val="000000"/>
          <w:sz w:val="30"/>
          <w:szCs w:val="30"/>
        </w:rPr>
        <w:t xml:space="preserve"> next time</w:t>
      </w:r>
      <w:r>
        <w:rPr>
          <w:rFonts w:ascii="Arial" w:hAnsi="Arial" w:cs="Arial"/>
          <w:color w:val="000000"/>
          <w:sz w:val="30"/>
          <w:szCs w:val="30"/>
        </w:rPr>
        <w:t>.</w:t>
      </w:r>
    </w:p>
    <w:p w14:paraId="5F7F645B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If there’s a lazy runner on third with the best hitter at the plate and one out, throw a bullet to third. Catch him napping.</w:t>
      </w:r>
    </w:p>
    <w:p w14:paraId="3539D791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 xml:space="preserve">Make good throws. Make smart throws. But be aggressive and make those runners take one less step </w:t>
      </w:r>
      <w:proofErr w:type="gramStart"/>
      <w:r>
        <w:rPr>
          <w:rFonts w:ascii="Arial" w:hAnsi="Arial" w:cs="Arial"/>
          <w:color w:val="000000"/>
          <w:sz w:val="30"/>
          <w:szCs w:val="30"/>
        </w:rPr>
        <w:t>off of</w:t>
      </w:r>
      <w:proofErr w:type="gramEnd"/>
      <w:r>
        <w:rPr>
          <w:rFonts w:ascii="Arial" w:hAnsi="Arial" w:cs="Arial"/>
          <w:color w:val="000000"/>
          <w:sz w:val="30"/>
          <w:szCs w:val="30"/>
        </w:rPr>
        <w:t xml:space="preserve"> the base. Make them one step slower to the next base.</w:t>
      </w:r>
    </w:p>
    <w:p w14:paraId="070FADB8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  <w:r>
        <w:rPr>
          <w:rFonts w:ascii="Arial" w:hAnsi="Arial" w:cs="Arial"/>
          <w:color w:val="000000"/>
          <w:sz w:val="30"/>
          <w:szCs w:val="30"/>
        </w:rPr>
        <w:t>As a selectively aggressive catcher, you will be noticed. And your team will gain outs because of it.</w:t>
      </w:r>
    </w:p>
    <w:p w14:paraId="2125DCBF" w14:textId="77777777" w:rsidR="00201414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color w:val="000000"/>
          <w:sz w:val="30"/>
          <w:szCs w:val="30"/>
        </w:rPr>
      </w:pPr>
    </w:p>
    <w:p w14:paraId="269BE224" w14:textId="4917DE5F" w:rsidR="00201414" w:rsidRPr="00D23273" w:rsidRDefault="00201414" w:rsidP="00201414">
      <w:pPr>
        <w:pStyle w:val="NormalWeb"/>
        <w:shd w:val="clear" w:color="auto" w:fill="FFFFFF"/>
        <w:spacing w:before="0" w:beforeAutospacing="0" w:after="450" w:afterAutospacing="0"/>
        <w:rPr>
          <w:rFonts w:ascii="Arial" w:hAnsi="Arial" w:cs="Arial"/>
          <w:b/>
          <w:color w:val="000000"/>
          <w:sz w:val="30"/>
          <w:szCs w:val="30"/>
        </w:rPr>
      </w:pPr>
      <w:r w:rsidRPr="00D23273">
        <w:rPr>
          <w:rFonts w:ascii="Arial" w:hAnsi="Arial" w:cs="Arial"/>
          <w:b/>
          <w:color w:val="000000"/>
          <w:sz w:val="30"/>
          <w:szCs w:val="30"/>
        </w:rPr>
        <w:t xml:space="preserve">The life of a catcher isn’t glamorous. It’s dirty. It’s painful. </w:t>
      </w:r>
      <w:r w:rsidR="00D23273">
        <w:rPr>
          <w:rFonts w:ascii="Arial" w:hAnsi="Arial" w:cs="Arial"/>
          <w:b/>
          <w:color w:val="000000"/>
          <w:sz w:val="30"/>
          <w:szCs w:val="30"/>
        </w:rPr>
        <w:t xml:space="preserve">It’s hard. It hurts. </w:t>
      </w:r>
      <w:r w:rsidRPr="00D23273">
        <w:rPr>
          <w:rFonts w:ascii="Arial" w:hAnsi="Arial" w:cs="Arial"/>
          <w:b/>
          <w:color w:val="000000"/>
          <w:sz w:val="30"/>
          <w:szCs w:val="30"/>
        </w:rPr>
        <w:t>But for a team to be successful, it’s necessary.</w:t>
      </w:r>
      <w:r w:rsidR="00D23273" w:rsidRPr="00D23273">
        <w:rPr>
          <w:rFonts w:ascii="Arial" w:hAnsi="Arial" w:cs="Arial"/>
          <w:b/>
          <w:color w:val="000000"/>
          <w:sz w:val="30"/>
          <w:szCs w:val="30"/>
        </w:rPr>
        <w:t xml:space="preserve"> A good catcher can change a game as much as any player on the field. </w:t>
      </w:r>
    </w:p>
    <w:p w14:paraId="06F6CA14" w14:textId="77777777" w:rsidR="00F75FDA" w:rsidRPr="00201414" w:rsidRDefault="00F75FDA" w:rsidP="00201414"/>
    <w:sectPr w:rsidR="00F75FDA" w:rsidRPr="002014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F63EA"/>
    <w:multiLevelType w:val="multilevel"/>
    <w:tmpl w:val="C3D8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0D41C0"/>
    <w:multiLevelType w:val="multilevel"/>
    <w:tmpl w:val="62D4D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4861EC"/>
    <w:multiLevelType w:val="multilevel"/>
    <w:tmpl w:val="BF0E0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6D7CDC"/>
    <w:multiLevelType w:val="multilevel"/>
    <w:tmpl w:val="9B663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F371A9"/>
    <w:multiLevelType w:val="multilevel"/>
    <w:tmpl w:val="6A580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BF2D7B"/>
    <w:multiLevelType w:val="multilevel"/>
    <w:tmpl w:val="EB104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4F24AA"/>
    <w:multiLevelType w:val="multilevel"/>
    <w:tmpl w:val="85B04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7A4DD6"/>
    <w:multiLevelType w:val="multilevel"/>
    <w:tmpl w:val="86EC9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4D7BA3"/>
    <w:multiLevelType w:val="multilevel"/>
    <w:tmpl w:val="E8686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B3753F"/>
    <w:multiLevelType w:val="multilevel"/>
    <w:tmpl w:val="A4EA4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A70432"/>
    <w:multiLevelType w:val="multilevel"/>
    <w:tmpl w:val="30720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8"/>
  </w:num>
  <w:num w:numId="5">
    <w:abstractNumId w:val="9"/>
  </w:num>
  <w:num w:numId="6">
    <w:abstractNumId w:val="4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wMLIwMzS2MDQwMjNU0lEKTi0uzszPAykwqgUAlQROGywAAAA="/>
  </w:docVars>
  <w:rsids>
    <w:rsidRoot w:val="005F31F1"/>
    <w:rsid w:val="00201414"/>
    <w:rsid w:val="002A52F7"/>
    <w:rsid w:val="005F31F1"/>
    <w:rsid w:val="0087554A"/>
    <w:rsid w:val="00C51933"/>
    <w:rsid w:val="00D23273"/>
    <w:rsid w:val="00EA20CF"/>
    <w:rsid w:val="00F7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CD7A6"/>
  <w15:chartTrackingRefBased/>
  <w15:docId w15:val="{C58FEA4F-AF01-4D95-81AC-056C194A8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14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1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5F31F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F31F1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5F31F1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F31F1"/>
    <w:rPr>
      <w:color w:val="0000FF"/>
      <w:u w:val="single"/>
    </w:rPr>
  </w:style>
  <w:style w:type="paragraph" w:customStyle="1" w:styleId="ng-binding">
    <w:name w:val="ng-binding"/>
    <w:basedOn w:val="Normal"/>
    <w:rsid w:val="005F31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1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F75F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75FDA"/>
    <w:pPr>
      <w:ind w:left="720"/>
      <w:contextualSpacing/>
    </w:pPr>
  </w:style>
  <w:style w:type="character" w:customStyle="1" w:styleId="bctt-click-to-tweet">
    <w:name w:val="bctt-click-to-tweet"/>
    <w:basedOn w:val="DefaultParagraphFont"/>
    <w:rsid w:val="00201414"/>
  </w:style>
  <w:style w:type="character" w:customStyle="1" w:styleId="bctt-ctt-text">
    <w:name w:val="bctt-ctt-text"/>
    <w:basedOn w:val="DefaultParagraphFont"/>
    <w:rsid w:val="00201414"/>
  </w:style>
  <w:style w:type="character" w:customStyle="1" w:styleId="Heading1Char">
    <w:name w:val="Heading 1 Char"/>
    <w:basedOn w:val="DefaultParagraphFont"/>
    <w:link w:val="Heading1"/>
    <w:uiPriority w:val="9"/>
    <w:rsid w:val="002014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232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4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669655">
                  <w:marLeft w:val="0"/>
                  <w:marRight w:val="0"/>
                  <w:marTop w:val="0"/>
                  <w:marBottom w:val="0"/>
                  <w:divBdr>
                    <w:top w:val="single" w:sz="6" w:space="8" w:color="D4D4D4"/>
                    <w:left w:val="single" w:sz="6" w:space="8" w:color="D4D4D4"/>
                    <w:bottom w:val="single" w:sz="6" w:space="8" w:color="D4D4D4"/>
                    <w:right w:val="single" w:sz="6" w:space="8" w:color="D4D4D4"/>
                  </w:divBdr>
                  <w:divsChild>
                    <w:div w:id="190225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276610">
                      <w:marLeft w:val="40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67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86541">
                  <w:marLeft w:val="0"/>
                  <w:marRight w:val="0"/>
                  <w:marTop w:val="0"/>
                  <w:marBottom w:val="0"/>
                  <w:divBdr>
                    <w:top w:val="single" w:sz="6" w:space="8" w:color="D4D4D4"/>
                    <w:left w:val="single" w:sz="6" w:space="8" w:color="D4D4D4"/>
                    <w:bottom w:val="single" w:sz="6" w:space="8" w:color="D4D4D4"/>
                    <w:right w:val="single" w:sz="6" w:space="8" w:color="D4D4D4"/>
                  </w:divBdr>
                  <w:divsChild>
                    <w:div w:id="86975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366996">
                      <w:marLeft w:val="40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026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4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1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25648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70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050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1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0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16064">
                  <w:marLeft w:val="0"/>
                  <w:marRight w:val="0"/>
                  <w:marTop w:val="0"/>
                  <w:marBottom w:val="0"/>
                  <w:divBdr>
                    <w:top w:val="single" w:sz="6" w:space="8" w:color="D4D4D4"/>
                    <w:left w:val="single" w:sz="6" w:space="8" w:color="D4D4D4"/>
                    <w:bottom w:val="single" w:sz="6" w:space="8" w:color="D4D4D4"/>
                    <w:right w:val="single" w:sz="6" w:space="8" w:color="D4D4D4"/>
                  </w:divBdr>
                  <w:divsChild>
                    <w:div w:id="39409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140602">
                      <w:marLeft w:val="40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24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2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127339">
                  <w:marLeft w:val="0"/>
                  <w:marRight w:val="0"/>
                  <w:marTop w:val="0"/>
                  <w:marBottom w:val="0"/>
                  <w:divBdr>
                    <w:top w:val="single" w:sz="6" w:space="8" w:color="D4D4D4"/>
                    <w:left w:val="single" w:sz="6" w:space="8" w:color="D4D4D4"/>
                    <w:bottom w:val="single" w:sz="6" w:space="8" w:color="D4D4D4"/>
                    <w:right w:val="single" w:sz="6" w:space="8" w:color="D4D4D4"/>
                  </w:divBdr>
                  <w:divsChild>
                    <w:div w:id="9131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08498">
                      <w:marLeft w:val="40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2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60372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16143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26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04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6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06654">
                  <w:marLeft w:val="0"/>
                  <w:marRight w:val="0"/>
                  <w:marTop w:val="0"/>
                  <w:marBottom w:val="0"/>
                  <w:divBdr>
                    <w:top w:val="single" w:sz="6" w:space="8" w:color="D4D4D4"/>
                    <w:left w:val="single" w:sz="6" w:space="8" w:color="D4D4D4"/>
                    <w:bottom w:val="single" w:sz="6" w:space="8" w:color="D4D4D4"/>
                    <w:right w:val="single" w:sz="6" w:space="8" w:color="D4D4D4"/>
                  </w:divBdr>
                  <w:divsChild>
                    <w:div w:id="210587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52726">
                      <w:marLeft w:val="40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61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9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128462">
                  <w:marLeft w:val="0"/>
                  <w:marRight w:val="0"/>
                  <w:marTop w:val="0"/>
                  <w:marBottom w:val="0"/>
                  <w:divBdr>
                    <w:top w:val="single" w:sz="6" w:space="8" w:color="D4D4D4"/>
                    <w:left w:val="single" w:sz="6" w:space="8" w:color="D4D4D4"/>
                    <w:bottom w:val="single" w:sz="6" w:space="8" w:color="D4D4D4"/>
                    <w:right w:val="single" w:sz="6" w:space="8" w:color="D4D4D4"/>
                  </w:divBdr>
                  <w:divsChild>
                    <w:div w:id="82740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596634">
                      <w:marLeft w:val="40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87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257247">
                  <w:marLeft w:val="0"/>
                  <w:marRight w:val="0"/>
                  <w:marTop w:val="0"/>
                  <w:marBottom w:val="0"/>
                  <w:divBdr>
                    <w:top w:val="single" w:sz="6" w:space="8" w:color="D4D4D4"/>
                    <w:left w:val="single" w:sz="6" w:space="8" w:color="D4D4D4"/>
                    <w:bottom w:val="single" w:sz="6" w:space="8" w:color="D4D4D4"/>
                    <w:right w:val="single" w:sz="6" w:space="8" w:color="D4D4D4"/>
                  </w:divBdr>
                  <w:divsChild>
                    <w:div w:id="131919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546092">
                      <w:marLeft w:val="40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3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Sullivan</dc:creator>
  <cp:keywords/>
  <dc:description/>
  <cp:lastModifiedBy>Morgan Sullivan</cp:lastModifiedBy>
  <cp:revision>4</cp:revision>
  <dcterms:created xsi:type="dcterms:W3CDTF">2018-02-12T19:35:00Z</dcterms:created>
  <dcterms:modified xsi:type="dcterms:W3CDTF">2018-02-12T20:22:00Z</dcterms:modified>
</cp:coreProperties>
</file>